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787A5" w14:textId="313D89B3" w:rsidR="00E87971" w:rsidRDefault="7E12784E" w:rsidP="7E12784E">
      <w:pPr>
        <w:jc w:val="center"/>
      </w:pPr>
      <w:r>
        <w:t>Meeting Minutes 1/5/23</w:t>
      </w:r>
    </w:p>
    <w:p w14:paraId="2B12F480" w14:textId="332B5942" w:rsidR="7E12784E" w:rsidRDefault="7E12784E" w:rsidP="7E12784E">
      <w:r>
        <w:t>Final Report – we are still waiting to hear back from the client; however, we have received positive feedback for the peer review. The feedback is highly positive</w:t>
      </w:r>
      <w:r w:rsidR="00564311">
        <w:t>.</w:t>
      </w:r>
      <w:r>
        <w:t xml:space="preserve"> </w:t>
      </w:r>
    </w:p>
    <w:p w14:paraId="2BF41BF4" w14:textId="4EBCFDEA" w:rsidR="7E12784E" w:rsidRDefault="7E12784E" w:rsidP="7E12784E">
      <w:r>
        <w:t>Presentation – the slideshow is almost complete; however, some small changes will need to be made</w:t>
      </w:r>
      <w:r w:rsidR="00693CA2">
        <w:t>,</w:t>
      </w:r>
      <w:r>
        <w:t xml:space="preserve"> such as:</w:t>
      </w:r>
    </w:p>
    <w:p w14:paraId="418AA9D2" w14:textId="263EA524" w:rsidR="7E12784E" w:rsidRDefault="7E12784E" w:rsidP="7E12784E">
      <w:pPr>
        <w:ind w:left="720"/>
      </w:pPr>
      <w:r>
        <w:t xml:space="preserve">Limitations – Joe and Rory will need to come up with a few more limitations for both the front-end and back-end development. </w:t>
      </w:r>
    </w:p>
    <w:p w14:paraId="5FCAD8D1" w14:textId="4365E90D" w:rsidR="7E12784E" w:rsidRDefault="7E12784E" w:rsidP="7E12784E">
      <w:pPr>
        <w:ind w:left="720"/>
      </w:pPr>
      <w:r>
        <w:t>Technologies Front End – some bullet points about the technologies used for the front-end development should be included on a new slide. This should cover the CSS files, Bootstrap templates and finally Jinja2</w:t>
      </w:r>
      <w:r w:rsidR="00693CA2">
        <w:t>.</w:t>
      </w:r>
      <w:r>
        <w:t xml:space="preserve"> </w:t>
      </w:r>
    </w:p>
    <w:p w14:paraId="7D08BF2F" w14:textId="0CF5526B" w:rsidR="7E12784E" w:rsidRDefault="7E12784E" w:rsidP="7E12784E">
      <w:pPr>
        <w:ind w:left="720"/>
      </w:pPr>
      <w:r>
        <w:t>Demonstration – for the demonstration, a link will be included to the running application, which will be run from Rory’s laptop on the day</w:t>
      </w:r>
    </w:p>
    <w:p w14:paraId="0822FD90" w14:textId="3B72D877" w:rsidR="7E12784E" w:rsidRDefault="7E12784E" w:rsidP="7E12784E">
      <w:r>
        <w:t xml:space="preserve">The group agreed on meeting beforehand on Friday at </w:t>
      </w:r>
      <w:r w:rsidR="00E33220">
        <w:t>1 pm</w:t>
      </w:r>
      <w:r>
        <w:t xml:space="preserve"> to run through the presentation and do a quick rehearsal to prepare for the presentation later that day at </w:t>
      </w:r>
      <w:r w:rsidR="00E33220">
        <w:t>3 mm</w:t>
      </w:r>
      <w:r>
        <w:t>.</w:t>
      </w:r>
    </w:p>
    <w:p w14:paraId="7D85E591" w14:textId="3374EDE2" w:rsidR="7E12784E" w:rsidRDefault="7E12784E" w:rsidP="7E12784E">
      <w:r>
        <w:t xml:space="preserve">John thanked everyone for their contributions to the project, and the group thanked John for his management and leading the project. </w:t>
      </w:r>
    </w:p>
    <w:p w14:paraId="42791C57" w14:textId="4C470178" w:rsidR="7E12784E" w:rsidRDefault="7E12784E" w:rsidP="7E12784E"/>
    <w:p w14:paraId="55D649A3" w14:textId="126A41E8" w:rsidR="7E12784E" w:rsidRDefault="7E12784E" w:rsidP="7E12784E"/>
    <w:sectPr w:rsidR="7E12784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NzOztDQCMkxNDZR0lIJTi4sz8/NACgxrAa+UgKYsAAAA"/>
  </w:docVars>
  <w:rsids>
    <w:rsidRoot w:val="7CBD6FDC"/>
    <w:rsid w:val="00564311"/>
    <w:rsid w:val="00693CA2"/>
    <w:rsid w:val="00AF2F6A"/>
    <w:rsid w:val="00E33220"/>
    <w:rsid w:val="00E87971"/>
    <w:rsid w:val="7CBD6FDC"/>
    <w:rsid w:val="7E127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D6FDC"/>
  <w15:chartTrackingRefBased/>
  <w15:docId w15:val="{EC26009B-A9CC-49A6-8B0B-2794C1658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6</Words>
  <Characters>902</Characters>
  <Application>Microsoft Office Word</Application>
  <DocSecurity>0</DocSecurity>
  <Lines>17</Lines>
  <Paragraphs>9</Paragraphs>
  <ScaleCrop>false</ScaleCrop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Black</dc:creator>
  <cp:keywords/>
  <dc:description/>
  <cp:lastModifiedBy>Jack Johnston</cp:lastModifiedBy>
  <cp:revision>5</cp:revision>
  <dcterms:created xsi:type="dcterms:W3CDTF">2023-05-02T04:52:00Z</dcterms:created>
  <dcterms:modified xsi:type="dcterms:W3CDTF">2023-05-02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faae86d3ec11fb98d9eea5e1b1770aa5f9c46650b4687c54bc41145cab9ceb</vt:lpwstr>
  </property>
</Properties>
</file>